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9AFDE" w14:textId="5C3CBC17" w:rsidR="00663467" w:rsidRDefault="00F46F30">
      <w:r w:rsidRPr="00F46F30">
        <w:rPr>
          <w:noProof/>
        </w:rPr>
        <w:drawing>
          <wp:inline distT="0" distB="0" distL="0" distR="0" wp14:anchorId="740F40B3" wp14:editId="462F81A0">
            <wp:extent cx="5943600" cy="2876200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9879"/>
                    <a:stretch/>
                  </pic:blipFill>
                  <pic:spPr bwMode="auto">
                    <a:xfrm>
                      <a:off x="0" y="0"/>
                      <a:ext cx="5943600" cy="2876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8A1F0" w14:textId="436B7DC8" w:rsidR="00F46F30" w:rsidRDefault="00F46F30">
      <w:r>
        <w:rPr>
          <w:noProof/>
        </w:rPr>
        <w:drawing>
          <wp:inline distT="0" distB="0" distL="0" distR="0" wp14:anchorId="15674004" wp14:editId="0EA74E17">
            <wp:extent cx="5943600" cy="2887665"/>
            <wp:effectExtent l="0" t="0" r="0" b="8255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 rotWithShape="1">
                    <a:blip r:embed="rId6"/>
                    <a:srcRect t="9520"/>
                    <a:stretch/>
                  </pic:blipFill>
                  <pic:spPr bwMode="auto">
                    <a:xfrm>
                      <a:off x="0" y="0"/>
                      <a:ext cx="5943600" cy="2887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C528B1" w14:textId="6C9068CB" w:rsidR="00F46F30" w:rsidRDefault="00285361">
      <w:r>
        <w:rPr>
          <w:noProof/>
        </w:rPr>
        <w:lastRenderedPageBreak/>
        <w:drawing>
          <wp:inline distT="0" distB="0" distL="0" distR="0" wp14:anchorId="115E22F1" wp14:editId="18A77DC3">
            <wp:extent cx="5943600" cy="3788410"/>
            <wp:effectExtent l="0" t="0" r="0" b="2540"/>
            <wp:docPr id="3" name="Picture 3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abl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13478" w14:textId="70295A43" w:rsidR="00285361" w:rsidRDefault="00285361">
      <w:r>
        <w:rPr>
          <w:noProof/>
        </w:rPr>
        <w:drawing>
          <wp:inline distT="0" distB="0" distL="0" distR="0" wp14:anchorId="2E17403E" wp14:editId="34AF45EA">
            <wp:extent cx="5943600" cy="3788410"/>
            <wp:effectExtent l="0" t="0" r="0" b="2540"/>
            <wp:docPr id="4" name="Picture 4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AD54" w14:textId="7F44F4D7" w:rsidR="00EA5C8A" w:rsidRDefault="00EA5C8A"/>
    <w:p w14:paraId="4681549F" w14:textId="757CD3CD" w:rsidR="00EA5C8A" w:rsidRDefault="00EA5C8A" w:rsidP="00EA5C8A">
      <w:pPr>
        <w:pStyle w:val="ListParagraph"/>
        <w:numPr>
          <w:ilvl w:val="0"/>
          <w:numId w:val="1"/>
        </w:numPr>
      </w:pPr>
      <w:r>
        <w:t>I found a website that will run our script on a timed basis and hosts the results</w:t>
      </w:r>
      <w:r w:rsidR="00E675DE">
        <w:t xml:space="preserve">: </w:t>
      </w:r>
      <w:proofErr w:type="spellStart"/>
      <w:r w:rsidR="00E675DE">
        <w:t>deepnote</w:t>
      </w:r>
      <w:proofErr w:type="spellEnd"/>
      <w:r w:rsidR="00E675DE">
        <w:t xml:space="preserve"> link: </w:t>
      </w:r>
      <w:hyperlink r:id="rId9" w:history="1">
        <w:r w:rsidR="00E675DE" w:rsidRPr="00E675DE">
          <w:rPr>
            <w:rStyle w:val="Hyperlink"/>
          </w:rPr>
          <w:t>https://deepnote.com/workspace/estimatorproject-6166945d-6ec6-41f0-bb95-87f4a60e4841/project/WorkingAutomatedEstimator-59dc3a3e-9636-43f0-9372-adacb8d143f7/notebook/Working_Estimator_Script-9386e927ee03453397c483eb80ef1906</w:t>
        </w:r>
      </w:hyperlink>
    </w:p>
    <w:p w14:paraId="50D652C9" w14:textId="0034E40F" w:rsidR="00E675DE" w:rsidRDefault="00E675DE" w:rsidP="00EA5C8A">
      <w:pPr>
        <w:pStyle w:val="ListParagraph"/>
        <w:numPr>
          <w:ilvl w:val="0"/>
          <w:numId w:val="1"/>
        </w:numPr>
      </w:pPr>
      <w:r>
        <w:t>I recreated a “Normalized” set of schemas for the data:</w:t>
      </w:r>
    </w:p>
    <w:p w14:paraId="081DBC37" w14:textId="089AE72E" w:rsidR="00E675DE" w:rsidRDefault="00E675DE" w:rsidP="00EA5C8A">
      <w:pPr>
        <w:pStyle w:val="ListParagraph"/>
        <w:numPr>
          <w:ilvl w:val="0"/>
          <w:numId w:val="1"/>
        </w:numPr>
      </w:pPr>
      <w:r>
        <w:t xml:space="preserve">I sent data to </w:t>
      </w:r>
      <w:proofErr w:type="spellStart"/>
      <w:r>
        <w:t>pgAdmin</w:t>
      </w:r>
      <w:proofErr w:type="spellEnd"/>
      <w:r>
        <w:t xml:space="preserve"> and created databases.</w:t>
      </w:r>
    </w:p>
    <w:p w14:paraId="529F3E91" w14:textId="02F95E75" w:rsidR="00DF13B0" w:rsidRDefault="00DF13B0" w:rsidP="00EA5C8A">
      <w:pPr>
        <w:pStyle w:val="ListParagraph"/>
        <w:numPr>
          <w:ilvl w:val="0"/>
          <w:numId w:val="1"/>
        </w:numPr>
      </w:pPr>
      <w:r>
        <w:t>I consolidated (</w:t>
      </w:r>
      <w:r w:rsidR="00F30C32">
        <w:t>9</w:t>
      </w:r>
      <w:r>
        <w:t xml:space="preserve">) days of data and started creating a model that will establish: </w:t>
      </w:r>
    </w:p>
    <w:p w14:paraId="39A37733" w14:textId="1193CAD6" w:rsidR="00DF13B0" w:rsidRDefault="00DF13B0" w:rsidP="00DF13B0">
      <w:pPr>
        <w:pStyle w:val="ListParagraph"/>
        <w:numPr>
          <w:ilvl w:val="1"/>
          <w:numId w:val="1"/>
        </w:numPr>
      </w:pPr>
      <w:r>
        <w:t>a correlation between cable and wire</w:t>
      </w:r>
    </w:p>
    <w:p w14:paraId="6DD9384D" w14:textId="0B091B4A" w:rsidR="00DF13B0" w:rsidRDefault="00DF13B0" w:rsidP="00DF13B0">
      <w:pPr>
        <w:pStyle w:val="ListParagraph"/>
        <w:numPr>
          <w:ilvl w:val="1"/>
          <w:numId w:val="1"/>
        </w:numPr>
      </w:pPr>
      <w:r>
        <w:t>a correlation between conduit and fittings</w:t>
      </w:r>
    </w:p>
    <w:p w14:paraId="7768A4E5" w14:textId="0CBBB6B3" w:rsidR="00F30C32" w:rsidRDefault="00F30C32" w:rsidP="00DF13B0">
      <w:pPr>
        <w:pStyle w:val="ListParagraph"/>
        <w:numPr>
          <w:ilvl w:val="1"/>
          <w:numId w:val="1"/>
        </w:numPr>
      </w:pPr>
      <w:r>
        <w:t>Predict which vendor will offer the cheapest priced item</w:t>
      </w:r>
    </w:p>
    <w:p w14:paraId="185C9BAA" w14:textId="3D945997" w:rsidR="00F30C32" w:rsidRDefault="00F30C32" w:rsidP="00DF13B0">
      <w:pPr>
        <w:pStyle w:val="ListParagraph"/>
        <w:numPr>
          <w:ilvl w:val="1"/>
          <w:numId w:val="1"/>
        </w:numPr>
      </w:pPr>
      <w:r>
        <w:t>Predict which day of the week will offer the cheapest priced item</w:t>
      </w:r>
    </w:p>
    <w:p w14:paraId="34600DE8" w14:textId="63A53D0E" w:rsidR="00DF13B0" w:rsidRDefault="00DF13B0" w:rsidP="00DF13B0">
      <w:pPr>
        <w:pStyle w:val="ListParagraph"/>
        <w:numPr>
          <w:ilvl w:val="0"/>
          <w:numId w:val="1"/>
        </w:numPr>
      </w:pPr>
      <w:r>
        <w:t xml:space="preserve">I cannot export from </w:t>
      </w:r>
      <w:proofErr w:type="spellStart"/>
      <w:r>
        <w:t>deepnote</w:t>
      </w:r>
      <w:proofErr w:type="spellEnd"/>
      <w:r>
        <w:t xml:space="preserve"> </w:t>
      </w:r>
      <w:proofErr w:type="gramStart"/>
      <w:r>
        <w:t>at the moment</w:t>
      </w:r>
      <w:proofErr w:type="gramEnd"/>
      <w:r>
        <w:t>. I know it will allow because I’ve done it once before. I suspect it won’t because I am on the free tier.</w:t>
      </w:r>
    </w:p>
    <w:p w14:paraId="5524243E" w14:textId="3965DBF3" w:rsidR="002947DE" w:rsidRDefault="002947DE" w:rsidP="00DF13B0">
      <w:pPr>
        <w:pStyle w:val="ListParagraph"/>
        <w:numPr>
          <w:ilvl w:val="0"/>
          <w:numId w:val="1"/>
        </w:numPr>
      </w:pPr>
      <w:r>
        <w:t xml:space="preserve">I cannot export </w:t>
      </w:r>
      <w:proofErr w:type="spellStart"/>
      <w:r>
        <w:t>PGAdmin</w:t>
      </w:r>
      <w:proofErr w:type="spellEnd"/>
      <w:r>
        <w:t xml:space="preserve"> </w:t>
      </w:r>
      <w:proofErr w:type="spellStart"/>
      <w:r>
        <w:t>db’s</w:t>
      </w:r>
      <w:proofErr w:type="spellEnd"/>
      <w:r>
        <w:t xml:space="preserve"> so that they re-write existing </w:t>
      </w:r>
      <w:proofErr w:type="spellStart"/>
      <w:r>
        <w:t>db</w:t>
      </w:r>
      <w:proofErr w:type="spellEnd"/>
      <w:r>
        <w:t xml:space="preserve"> in-place</w:t>
      </w:r>
    </w:p>
    <w:p w14:paraId="7D28CE48" w14:textId="5252FF7B" w:rsidR="00DF13B0" w:rsidRDefault="00DF13B0" w:rsidP="00DF13B0">
      <w:pPr>
        <w:pStyle w:val="ListParagraph"/>
        <w:numPr>
          <w:ilvl w:val="0"/>
          <w:numId w:val="1"/>
        </w:numPr>
      </w:pPr>
      <w:r>
        <w:t>We need historical data to create a predictive model and I don’t have it yet.</w:t>
      </w:r>
    </w:p>
    <w:p w14:paraId="55200380" w14:textId="0DE4ADD2" w:rsidR="00380755" w:rsidRDefault="00380755" w:rsidP="00380755"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onten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The presentation tells a cohesive story about their project, including the following: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1. Selected topic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Nancy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2. Reason why they selected their topic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lastRenderedPageBreak/>
        <w:t>Nancy3. Questions they hope to answer with the data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orrelations: Nancy1MIN4. Description of their source of data: Kijahre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explain obstacles we came across and why we chose to go with data set we accumulate5. Description of the data exploration phase of the project: Kijahre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why are we choosing the features we chose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location and vendor were not straight forward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dissect and digest the data</w:t>
      </w:r>
    </w:p>
    <w:p w14:paraId="4321E0F4" w14:textId="074A4261" w:rsidR="00F30C32" w:rsidRDefault="00F30C32" w:rsidP="00F30C32">
      <w:pPr>
        <w:ind w:left="360"/>
      </w:pPr>
      <w:r>
        <w:rPr>
          <w:noProof/>
        </w:rPr>
        <w:drawing>
          <wp:inline distT="0" distB="0" distL="0" distR="0" wp14:anchorId="064AB9DB" wp14:editId="621557D4">
            <wp:extent cx="5943558" cy="3789457"/>
            <wp:effectExtent l="0" t="0" r="635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1489" r="14378"/>
                    <a:stretch/>
                  </pic:blipFill>
                  <pic:spPr bwMode="auto">
                    <a:xfrm>
                      <a:off x="0" y="0"/>
                      <a:ext cx="5985076" cy="3815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49774" w14:textId="781B776A" w:rsidR="00F30C32" w:rsidRDefault="00F30C32" w:rsidP="00F30C32">
      <w:pPr>
        <w:ind w:left="360"/>
      </w:pPr>
      <w:r>
        <w:rPr>
          <w:noProof/>
        </w:rPr>
        <w:lastRenderedPageBreak/>
        <w:drawing>
          <wp:inline distT="0" distB="0" distL="0" distR="0" wp14:anchorId="30BB28E8" wp14:editId="6101BBE6">
            <wp:extent cx="5878718" cy="4365615"/>
            <wp:effectExtent l="0" t="0" r="8255" b="0"/>
            <wp:docPr id="7" name="Picture 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, Excel&#10;&#10;Description automatically generated"/>
                    <pic:cNvPicPr/>
                  </pic:nvPicPr>
                  <pic:blipFill rotWithShape="1">
                    <a:blip r:embed="rId11"/>
                    <a:srcRect r="11647"/>
                    <a:stretch/>
                  </pic:blipFill>
                  <pic:spPr bwMode="auto">
                    <a:xfrm>
                      <a:off x="0" y="0"/>
                      <a:ext cx="5903597" cy="4384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C126DA" w14:textId="021CD5C5" w:rsidR="007D067C" w:rsidRDefault="007D067C" w:rsidP="00F30C32">
      <w:pPr>
        <w:ind w:left="360"/>
      </w:pPr>
      <w:r w:rsidRPr="007D067C">
        <w:rPr>
          <w:noProof/>
        </w:rPr>
        <w:lastRenderedPageBreak/>
        <w:drawing>
          <wp:inline distT="0" distB="0" distL="0" distR="0" wp14:anchorId="0416BA3E" wp14:editId="43072CF1">
            <wp:extent cx="5912508" cy="4408612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 rotWithShape="1">
                    <a:blip r:embed="rId12"/>
                    <a:srcRect l="11284" t="11882" r="12661"/>
                    <a:stretch/>
                  </pic:blipFill>
                  <pic:spPr bwMode="auto">
                    <a:xfrm>
                      <a:off x="0" y="0"/>
                      <a:ext cx="5987569" cy="4464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41910D" w14:textId="538D51A8" w:rsidR="005C637A" w:rsidRDefault="005C637A" w:rsidP="00F30C32">
      <w:pPr>
        <w:ind w:left="360"/>
      </w:pPr>
      <w:r>
        <w:rPr>
          <w:noProof/>
        </w:rPr>
        <w:lastRenderedPageBreak/>
        <w:drawing>
          <wp:inline distT="0" distB="0" distL="0" distR="0" wp14:anchorId="426392F5" wp14:editId="4D1760EF">
            <wp:extent cx="5835339" cy="3932780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 rotWithShape="1">
                    <a:blip r:embed="rId13"/>
                    <a:srcRect l="10516" t="11501" r="11681"/>
                    <a:stretch/>
                  </pic:blipFill>
                  <pic:spPr bwMode="auto">
                    <a:xfrm>
                      <a:off x="0" y="0"/>
                      <a:ext cx="5835339" cy="3932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8270CC" w14:textId="35D21702" w:rsidR="00733499" w:rsidRDefault="009B5BBC" w:rsidP="00F30C32">
      <w:pPr>
        <w:ind w:left="360"/>
      </w:pPr>
      <w:r w:rsidRPr="009B5BBC">
        <w:rPr>
          <w:noProof/>
        </w:rPr>
        <w:lastRenderedPageBreak/>
        <w:drawing>
          <wp:inline distT="0" distB="0" distL="0" distR="0" wp14:anchorId="5441B0D3" wp14:editId="63429749">
            <wp:extent cx="5657828" cy="4743987"/>
            <wp:effectExtent l="0" t="0" r="635" b="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 rotWithShape="1">
                    <a:blip r:embed="rId14"/>
                    <a:srcRect r="40536" b="24316"/>
                    <a:stretch/>
                  </pic:blipFill>
                  <pic:spPr bwMode="auto">
                    <a:xfrm>
                      <a:off x="0" y="0"/>
                      <a:ext cx="5672027" cy="4755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C975A7" w14:textId="1A0B8EB1" w:rsidR="00133A2B" w:rsidRDefault="00083F2B" w:rsidP="00F30C32">
      <w:pPr>
        <w:ind w:left="360"/>
      </w:pPr>
      <w:r w:rsidRPr="00083F2B">
        <w:rPr>
          <w:noProof/>
        </w:rPr>
        <w:lastRenderedPageBreak/>
        <w:drawing>
          <wp:inline distT="0" distB="0" distL="0" distR="0" wp14:anchorId="486DEEA6" wp14:editId="23F72D61">
            <wp:extent cx="5657215" cy="3737861"/>
            <wp:effectExtent l="0" t="0" r="635" b="0"/>
            <wp:docPr id="12" name="Picture 1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able, Excel&#10;&#10;Description automatically generated"/>
                    <pic:cNvPicPr/>
                  </pic:nvPicPr>
                  <pic:blipFill rotWithShape="1">
                    <a:blip r:embed="rId15"/>
                    <a:srcRect t="17246" r="43574"/>
                    <a:stretch/>
                  </pic:blipFill>
                  <pic:spPr bwMode="auto">
                    <a:xfrm>
                      <a:off x="0" y="0"/>
                      <a:ext cx="5672265" cy="3747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25A5B3" w14:textId="5C94B63B" w:rsidR="00075B2D" w:rsidRDefault="00075B2D" w:rsidP="00F30C32">
      <w:pPr>
        <w:ind w:left="360"/>
      </w:pPr>
      <w:r w:rsidRPr="00075B2D">
        <w:rPr>
          <w:noProof/>
        </w:rPr>
        <w:drawing>
          <wp:inline distT="0" distB="0" distL="0" distR="0" wp14:anchorId="290C536B" wp14:editId="018BCC4F">
            <wp:extent cx="5774794" cy="3815255"/>
            <wp:effectExtent l="0" t="0" r="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 rotWithShape="1">
                    <a:blip r:embed="rId16"/>
                    <a:srcRect l="869" t="-529" r="13129" b="16240"/>
                    <a:stretch/>
                  </pic:blipFill>
                  <pic:spPr bwMode="auto">
                    <a:xfrm>
                      <a:off x="0" y="0"/>
                      <a:ext cx="5793659" cy="38277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E2B77A" w14:textId="443A985A" w:rsidR="007B24C6" w:rsidRDefault="007B24C6" w:rsidP="007B24C6">
      <w:pPr>
        <w:ind w:left="360"/>
      </w:pPr>
      <w:r>
        <w:lastRenderedPageBreak/>
        <w:t>ALTER TABLE "target_table22"</w:t>
      </w:r>
    </w:p>
    <w:p w14:paraId="63A578AB" w14:textId="77777777" w:rsidR="007B24C6" w:rsidRDefault="007B24C6" w:rsidP="007B24C6">
      <w:pPr>
        <w:ind w:left="360"/>
      </w:pPr>
      <w:r>
        <w:t>ADD FOREIGN KEY (</w:t>
      </w:r>
      <w:proofErr w:type="spellStart"/>
      <w:r>
        <w:t>product_id</w:t>
      </w:r>
      <w:proofErr w:type="spellEnd"/>
      <w:r>
        <w:t xml:space="preserve">) REFERENCES </w:t>
      </w:r>
      <w:proofErr w:type="spellStart"/>
      <w:r>
        <w:t>material_description_table</w:t>
      </w:r>
      <w:proofErr w:type="spellEnd"/>
      <w:r>
        <w:t>(</w:t>
      </w:r>
      <w:proofErr w:type="spellStart"/>
      <w:r>
        <w:t>product_id</w:t>
      </w:r>
      <w:proofErr w:type="spellEnd"/>
      <w:proofErr w:type="gramStart"/>
      <w:r>
        <w:t>);</w:t>
      </w:r>
      <w:proofErr w:type="gramEnd"/>
    </w:p>
    <w:p w14:paraId="5E131E8C" w14:textId="77777777" w:rsidR="007B24C6" w:rsidRDefault="007B24C6" w:rsidP="007B24C6">
      <w:pPr>
        <w:ind w:left="360"/>
      </w:pPr>
      <w:r>
        <w:t xml:space="preserve">SELECT * FROM lowest_price_table1 limit </w:t>
      </w:r>
      <w:proofErr w:type="gramStart"/>
      <w:r>
        <w:t>10;</w:t>
      </w:r>
      <w:proofErr w:type="gramEnd"/>
    </w:p>
    <w:p w14:paraId="1E87C651" w14:textId="77777777" w:rsidR="007B24C6" w:rsidRDefault="007B24C6" w:rsidP="007B24C6">
      <w:pPr>
        <w:ind w:left="360"/>
      </w:pPr>
    </w:p>
    <w:p w14:paraId="59CFC2A7" w14:textId="77777777" w:rsidR="007B24C6" w:rsidRDefault="007B24C6" w:rsidP="007B24C6">
      <w:pPr>
        <w:ind w:left="360"/>
      </w:pPr>
      <w:r>
        <w:t>ALTER TABLE "all_vendor_table1"</w:t>
      </w:r>
    </w:p>
    <w:p w14:paraId="126B6779" w14:textId="77777777" w:rsidR="007B24C6" w:rsidRDefault="007B24C6" w:rsidP="007B24C6">
      <w:pPr>
        <w:ind w:left="360"/>
      </w:pPr>
      <w:r>
        <w:t xml:space="preserve">ADD PRIMARY </w:t>
      </w:r>
      <w:proofErr w:type="gramStart"/>
      <w:r>
        <w:t>KEY(</w:t>
      </w:r>
      <w:proofErr w:type="spellStart"/>
      <w:proofErr w:type="gramEnd"/>
      <w:r>
        <w:t>vendor_id</w:t>
      </w:r>
      <w:proofErr w:type="spellEnd"/>
      <w:r>
        <w:t>);</w:t>
      </w:r>
    </w:p>
    <w:p w14:paraId="3D6D4887" w14:textId="77777777" w:rsidR="007B24C6" w:rsidRDefault="007B24C6" w:rsidP="007B24C6">
      <w:pPr>
        <w:ind w:left="360"/>
      </w:pPr>
      <w:r>
        <w:t xml:space="preserve">SELECT * FROM all_vendor_table1 limit </w:t>
      </w:r>
      <w:proofErr w:type="gramStart"/>
      <w:r>
        <w:t>10;</w:t>
      </w:r>
      <w:proofErr w:type="gramEnd"/>
    </w:p>
    <w:p w14:paraId="24842608" w14:textId="77777777" w:rsidR="007B24C6" w:rsidRDefault="007B24C6" w:rsidP="007B24C6">
      <w:pPr>
        <w:ind w:left="360"/>
      </w:pPr>
    </w:p>
    <w:p w14:paraId="7CB3C337" w14:textId="77777777" w:rsidR="007B24C6" w:rsidRDefault="007B24C6" w:rsidP="007B24C6">
      <w:pPr>
        <w:ind w:left="360"/>
      </w:pPr>
      <w:r>
        <w:t>ALTER TABLE "all_link_table1"</w:t>
      </w:r>
    </w:p>
    <w:p w14:paraId="17550BAB" w14:textId="77777777" w:rsidR="007B24C6" w:rsidRDefault="007B24C6" w:rsidP="007B24C6">
      <w:pPr>
        <w:ind w:left="360"/>
      </w:pPr>
      <w:r>
        <w:t xml:space="preserve">ADD PRIMARY </w:t>
      </w:r>
      <w:proofErr w:type="gramStart"/>
      <w:r>
        <w:t>KEY(</w:t>
      </w:r>
      <w:proofErr w:type="spellStart"/>
      <w:proofErr w:type="gramEnd"/>
      <w:r>
        <w:t>link_id</w:t>
      </w:r>
      <w:proofErr w:type="spellEnd"/>
      <w:r>
        <w:t>);</w:t>
      </w:r>
    </w:p>
    <w:p w14:paraId="501FE706" w14:textId="5B070ADF" w:rsidR="00083F2B" w:rsidRDefault="007B24C6" w:rsidP="007B24C6">
      <w:pPr>
        <w:ind w:left="360"/>
      </w:pPr>
      <w:r>
        <w:t xml:space="preserve">SELECT * FROM all_link_table1 limit </w:t>
      </w:r>
      <w:proofErr w:type="gramStart"/>
      <w:r>
        <w:t>10;</w:t>
      </w:r>
      <w:proofErr w:type="gramEnd"/>
    </w:p>
    <w:p w14:paraId="46A5B49A" w14:textId="5E0E474B" w:rsidR="001D22C2" w:rsidRDefault="001D22C2" w:rsidP="007B24C6">
      <w:pPr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64D1EFCC" w14:textId="64E93FFF" w:rsidR="001D22C2" w:rsidRDefault="001D22C2" w:rsidP="007B24C6">
      <w:pPr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63490023" w14:textId="02972B24" w:rsidR="001D22C2" w:rsidRDefault="001D22C2" w:rsidP="007B24C6">
      <w:pPr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7C5EB12E" w14:textId="57C03F40" w:rsidR="001D22C2" w:rsidRDefault="001D22C2" w:rsidP="007B24C6">
      <w:pPr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05476FAB" w14:textId="20939870" w:rsidR="001D22C2" w:rsidRDefault="001D22C2" w:rsidP="007B24C6">
      <w:pPr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594BC5B2" w14:textId="77777777" w:rsidR="001D22C2" w:rsidRDefault="001D22C2" w:rsidP="007B24C6">
      <w:pPr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6EA786CF" w14:textId="53FEF74F" w:rsidR="004F5782" w:rsidRDefault="00897D00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1D22C2">
        <w:rPr>
          <w:rFonts w:ascii="Arial" w:hAnsi="Arial" w:cs="Arial"/>
          <w:b/>
          <w:bCs/>
          <w:color w:val="1D1C1D"/>
          <w:sz w:val="28"/>
          <w:szCs w:val="28"/>
          <w:u w:val="single"/>
          <w:shd w:val="clear" w:color="auto" w:fill="FFFFFF"/>
        </w:rPr>
        <w:lastRenderedPageBreak/>
        <w:t>The presentation tells a cohesive story about their project, including the following:</w:t>
      </w:r>
      <w:r>
        <w:rPr>
          <w:rFonts w:ascii="Arial" w:hAnsi="Arial" w:cs="Arial"/>
          <w:color w:val="1D1C1D"/>
          <w:sz w:val="23"/>
          <w:szCs w:val="23"/>
        </w:rPr>
        <w:br/>
      </w:r>
      <w:r w:rsidR="001D22C2">
        <w:rPr>
          <w:rFonts w:ascii="Arial" w:hAnsi="Arial" w:cs="Arial"/>
          <w:color w:val="1D1C1D"/>
          <w:sz w:val="23"/>
          <w:szCs w:val="23"/>
          <w:shd w:val="clear" w:color="auto" w:fill="FFFFFF"/>
        </w:rPr>
        <w:t>Nancy:</w:t>
      </w:r>
      <w:r w:rsidR="001D22C2">
        <w:rPr>
          <w:rFonts w:ascii="Arial" w:hAnsi="Arial" w:cs="Arial"/>
          <w:color w:val="1D1C1D"/>
          <w:sz w:val="23"/>
          <w:szCs w:val="23"/>
          <w:shd w:val="clear" w:color="auto" w:fill="FFFFFF"/>
        </w:rPr>
        <w:tab/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1. Selected topic</w:t>
      </w:r>
      <w:r w:rsidR="001D22C2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2. Reason why they selected their topic, 3. Questions </w:t>
      </w:r>
      <w:r w:rsidR="007633DF">
        <w:rPr>
          <w:rFonts w:ascii="Arial" w:hAnsi="Arial" w:cs="Arial"/>
          <w:color w:val="1D1C1D"/>
          <w:sz w:val="23"/>
          <w:szCs w:val="23"/>
          <w:shd w:val="clear" w:color="auto" w:fill="FFFFFF"/>
        </w:rPr>
        <w:t>we</w:t>
      </w:r>
      <w:r w:rsidR="001D22C2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hope to answer with the data</w:t>
      </w:r>
    </w:p>
    <w:p w14:paraId="61B6A647" w14:textId="77777777" w:rsidR="004F5782" w:rsidRDefault="00897D00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</w:rPr>
        <w:br/>
      </w:r>
      <w:r w:rsidR="004F5782">
        <w:rPr>
          <w:rFonts w:ascii="Arial" w:hAnsi="Arial" w:cs="Arial"/>
          <w:color w:val="1D1C1D"/>
          <w:sz w:val="23"/>
          <w:szCs w:val="23"/>
          <w:shd w:val="clear" w:color="auto" w:fill="FFFFFF"/>
        </w:rPr>
        <w:t>Kijahre:</w:t>
      </w:r>
      <w:r w:rsidR="004F5782">
        <w:rPr>
          <w:rFonts w:ascii="Arial" w:hAnsi="Arial" w:cs="Arial"/>
          <w:color w:val="1D1C1D"/>
          <w:sz w:val="23"/>
          <w:szCs w:val="23"/>
          <w:shd w:val="clear" w:color="auto" w:fill="FFFFFF"/>
        </w:rPr>
        <w:tab/>
      </w:r>
    </w:p>
    <w:p w14:paraId="6A60FC3E" w14:textId="77777777" w:rsidR="004F5782" w:rsidRDefault="001D22C2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4. Correlations </w:t>
      </w:r>
    </w:p>
    <w:p w14:paraId="3F02B767" w14:textId="48CA8545" w:rsidR="009F4BCE" w:rsidRPr="009F4BCE" w:rsidRDefault="001D22C2" w:rsidP="009F4BCE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5. </w:t>
      </w:r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Description of the source of data</w:t>
      </w:r>
    </w:p>
    <w:p w14:paraId="4BB2BEA6" w14:textId="10795B19" w:rsidR="009F4BCE" w:rsidRDefault="009F4BCE" w:rsidP="009F4BCE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escription:</w:t>
      </w:r>
    </w:p>
    <w:p w14:paraId="55FF55C7" w14:textId="39002CA5" w:rsidR="000636B8" w:rsidRDefault="0090797D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ince October 20th, our algorithm has been collecting data </w:t>
      </w:r>
      <w:r w:rsidR="008F0950">
        <w:rPr>
          <w:rFonts w:ascii="Arial" w:hAnsi="Arial" w:cs="Arial"/>
          <w:color w:val="1D1C1D"/>
          <w:sz w:val="23"/>
          <w:szCs w:val="23"/>
          <w:shd w:val="clear" w:color="auto" w:fill="FFFFFF"/>
        </w:rPr>
        <w:t>daily</w:t>
      </w:r>
      <w:r w:rsidR="008F0950" w:rsidRP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P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using a combination of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</w:t>
      </w:r>
      <w:r w:rsidRP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>erp</w:t>
      </w:r>
      <w:proofErr w:type="spellEnd"/>
      <w:r w:rsidRP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APIs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(</w:t>
      </w:r>
      <w:r w:rsidRP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>Home Depot product API, Google search API,</w:t>
      </w:r>
      <w:r w:rsid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a free stock exchange API,</w:t>
      </w:r>
      <w:r w:rsidRP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Google product search API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)</w:t>
      </w:r>
      <w:r w:rsidRP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>.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</w:p>
    <w:p w14:paraId="1AA89531" w14:textId="5F40DA30" w:rsidR="009F4BCE" w:rsidRDefault="001C35F5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Our </w:t>
      </w:r>
      <w:r w:rsidR="008F0950">
        <w:rPr>
          <w:rFonts w:ascii="Arial" w:hAnsi="Arial" w:cs="Arial"/>
          <w:color w:val="1D1C1D"/>
          <w:sz w:val="23"/>
          <w:szCs w:val="23"/>
          <w:shd w:val="clear" w:color="auto" w:fill="FFFFFF"/>
        </w:rPr>
        <w:t>‘</w:t>
      </w:r>
      <w:proofErr w:type="spellStart"/>
      <w:r w:rsidR="008F0950">
        <w:rPr>
          <w:rFonts w:ascii="Arial" w:hAnsi="Arial" w:cs="Arial"/>
          <w:color w:val="1D1C1D"/>
          <w:sz w:val="23"/>
          <w:szCs w:val="23"/>
          <w:shd w:val="clear" w:color="auto" w:fill="FFFFFF"/>
        </w:rPr>
        <w:t>Estimator_Script</w:t>
      </w:r>
      <w:proofErr w:type="spellEnd"/>
      <w:r w:rsidR="008F0950">
        <w:rPr>
          <w:rFonts w:ascii="Arial" w:hAnsi="Arial" w:cs="Arial"/>
          <w:color w:val="1D1C1D"/>
          <w:sz w:val="23"/>
          <w:szCs w:val="23"/>
          <w:shd w:val="clear" w:color="auto" w:fill="FFFFFF"/>
        </w:rPr>
        <w:t>’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successfully return</w:t>
      </w:r>
      <w:r w:rsidR="008F0950">
        <w:rPr>
          <w:rFonts w:ascii="Arial" w:hAnsi="Arial" w:cs="Arial"/>
          <w:color w:val="1D1C1D"/>
          <w:sz w:val="23"/>
          <w:szCs w:val="23"/>
          <w:shd w:val="clear" w:color="auto" w:fill="FFFFFF"/>
        </w:rPr>
        <w:t>s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the lowest priced items of our query</w:t>
      </w:r>
      <w:r w:rsidR="008F095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and we store the remaining data for analysis (to date we have over 1250 rows of data).</w:t>
      </w:r>
    </w:p>
    <w:p w14:paraId="6FC9A72C" w14:textId="77777777" w:rsidR="009F4BCE" w:rsidRDefault="009F4BCE" w:rsidP="009F4BCE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E</w:t>
      </w: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xplain obstacles we came across</w:t>
      </w:r>
    </w:p>
    <w:p w14:paraId="54F58554" w14:textId="2862641C" w:rsidR="000636B8" w:rsidRDefault="000636B8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In general, I had a lot of coding obstacles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due to </w:t>
      </w:r>
      <w:r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inexperience.</w:t>
      </w:r>
    </w:p>
    <w:p w14:paraId="09DF2CA5" w14:textId="04884AC9" w:rsidR="00A2356F" w:rsidRDefault="000636B8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Comparatively, returning the lowest prices was the easiest part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.</w:t>
      </w:r>
      <w:r w:rsid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A2356F" w:rsidRP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>But to analyze the data in a machine learning model, I had to cl</w:t>
      </w:r>
      <w:r w:rsid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>ean</w:t>
      </w:r>
      <w:r w:rsidR="00A2356F" w:rsidRP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the data and extract features that could be useful.</w:t>
      </w:r>
    </w:p>
    <w:p w14:paraId="55118ED5" w14:textId="09846959" w:rsidR="000636B8" w:rsidRDefault="00A2356F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>Initially our extracted data did not have vendor name, vendor location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/region, raw materials, or date of query.</w:t>
      </w:r>
    </w:p>
    <w:p w14:paraId="53088360" w14:textId="3543CDFD" w:rsidR="009F4BCE" w:rsidRDefault="009F4BCE" w:rsidP="009F4BCE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W</w:t>
      </w:r>
      <w:r w:rsidR="00897D00"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hy we chose to go with </w:t>
      </w:r>
      <w:r w:rsid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this method of data extraction </w:t>
      </w:r>
    </w:p>
    <w:p w14:paraId="4DFD8CAB" w14:textId="6D21970F" w:rsidR="00A2356F" w:rsidRDefault="00A2356F" w:rsidP="00A2356F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We opted for using APIs because some of the material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’</w:t>
      </w:r>
      <w:r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s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sites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would kick me off when I would try to web scrape.</w:t>
      </w:r>
    </w:p>
    <w:p w14:paraId="17646591" w14:textId="35CC7AE9" w:rsidR="009F4BCE" w:rsidRPr="009F4BCE" w:rsidRDefault="00A2356F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>Also, web scraping can be tricky because different sites update often which we'll throw off things you have pre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-</w:t>
      </w:r>
      <w:r w:rsidRP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>programmed your algorithm to search and grab.</w:t>
      </w:r>
    </w:p>
    <w:p w14:paraId="1CF639D4" w14:textId="0199370F" w:rsidR="009F4BCE" w:rsidRDefault="009F4BCE" w:rsidP="009F4BCE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</w:t>
      </w:r>
      <w:r w:rsidR="00897D00"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escription of the data exploration phase of the project</w:t>
      </w:r>
      <w:r w:rsidR="001D22C2"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</w:p>
    <w:p w14:paraId="1B1D528C" w14:textId="77777777" w:rsidR="00026D61" w:rsidRDefault="00A2356F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>The raw data only showed material name</w:t>
      </w:r>
      <w:r w:rsid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r w:rsidRP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>price</w:t>
      </w:r>
      <w:r w:rsid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>, and link</w:t>
      </w:r>
      <w:r w:rsidRP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. </w:t>
      </w:r>
    </w:p>
    <w:p w14:paraId="1614F1C2" w14:textId="77777777" w:rsidR="00026D61" w:rsidRDefault="00A2356F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>To get vendor name,</w:t>
      </w:r>
      <w:r w:rsid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0721F0"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I split the link between the dots. </w:t>
      </w:r>
    </w:p>
    <w:p w14:paraId="4A728FDC" w14:textId="77777777" w:rsidR="00026D61" w:rsidRDefault="000721F0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>To get vendor location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</w:t>
      </w: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>, I fed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link-created</w:t>
      </w: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vendor name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</w:t>
      </w: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into a Google products search API.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</w:p>
    <w:p w14:paraId="026566FA" w14:textId="77777777" w:rsidR="00026D61" w:rsidRDefault="000721F0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Once I had addresses, I assigned regions based on zip codes. </w:t>
      </w:r>
    </w:p>
    <w:p w14:paraId="6DE1E395" w14:textId="2805D266" w:rsidR="009F4BCE" w:rsidRPr="009F4BCE" w:rsidRDefault="000721F0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inally, I parsed the materials price column into: “about average”, “high price” and “low price”. “</w:t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high</w:t>
      </w:r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price” is </w:t>
      </w:r>
      <w:r w:rsidR="00026D61">
        <w:rPr>
          <w:rFonts w:ascii="Arial" w:hAnsi="Arial" w:cs="Arial"/>
          <w:color w:val="1D1C1D"/>
          <w:sz w:val="23"/>
          <w:szCs w:val="23"/>
          <w:shd w:val="clear" w:color="auto" w:fill="FFFFFF"/>
        </w:rPr>
        <w:t>&gt;=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Q3, “low price” is </w:t>
      </w:r>
      <w:r w:rsidR="00026D61">
        <w:rPr>
          <w:rFonts w:ascii="Arial" w:hAnsi="Arial" w:cs="Arial"/>
          <w:color w:val="1D1C1D"/>
          <w:sz w:val="23"/>
          <w:szCs w:val="23"/>
          <w:shd w:val="clear" w:color="auto" w:fill="FFFFFF"/>
        </w:rPr>
        <w:t>&lt;=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Q1 and “about average” is everything else</w:t>
      </w:r>
      <w:r w:rsidR="00026D61">
        <w:rPr>
          <w:rFonts w:ascii="Arial" w:hAnsi="Arial" w:cs="Arial"/>
          <w:color w:val="1D1C1D"/>
          <w:sz w:val="23"/>
          <w:szCs w:val="23"/>
          <w:shd w:val="clear" w:color="auto" w:fill="FFFFFF"/>
        </w:rPr>
        <w:t>.</w:t>
      </w:r>
    </w:p>
    <w:p w14:paraId="1BBE4B96" w14:textId="072C4915" w:rsidR="009F4BCE" w:rsidRDefault="009F4BCE" w:rsidP="009F4BCE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W</w:t>
      </w:r>
      <w:r w:rsidR="001D22C2"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hy we cho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e</w:t>
      </w:r>
      <w:r w:rsidR="001D22C2"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the</w:t>
      </w:r>
      <w:r w:rsidR="00026D61">
        <w:rPr>
          <w:rFonts w:ascii="Arial" w:hAnsi="Arial" w:cs="Arial"/>
          <w:color w:val="1D1C1D"/>
          <w:sz w:val="23"/>
          <w:szCs w:val="23"/>
          <w:shd w:val="clear" w:color="auto" w:fill="FFFFFF"/>
        </w:rPr>
        <w:t>se</w:t>
      </w:r>
      <w:r w:rsidR="001D22C2"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features</w:t>
      </w:r>
    </w:p>
    <w:p w14:paraId="48FC7050" w14:textId="6B5358A1" w:rsidR="00026D61" w:rsidRDefault="00026D61" w:rsidP="00026D61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026D61">
        <w:rPr>
          <w:rFonts w:ascii="Arial" w:hAnsi="Arial" w:cs="Arial"/>
          <w:color w:val="1D1C1D"/>
          <w:sz w:val="23"/>
          <w:szCs w:val="23"/>
          <w:shd w:val="clear" w:color="auto" w:fill="FFFFFF"/>
        </w:rPr>
        <w:lastRenderedPageBreak/>
        <w:t>Honestly, we chose these features because price and material name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Pr="00026D61">
        <w:rPr>
          <w:rFonts w:ascii="Arial" w:hAnsi="Arial" w:cs="Arial"/>
          <w:color w:val="1D1C1D"/>
          <w:sz w:val="23"/>
          <w:szCs w:val="23"/>
          <w:shd w:val="clear" w:color="auto" w:fill="FFFFFF"/>
        </w:rPr>
        <w:t>alone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Pr="00026D61">
        <w:rPr>
          <w:rFonts w:ascii="Arial" w:hAnsi="Arial" w:cs="Arial"/>
          <w:color w:val="1D1C1D"/>
          <w:sz w:val="23"/>
          <w:szCs w:val="23"/>
          <w:shd w:val="clear" w:color="auto" w:fill="FFFFFF"/>
        </w:rPr>
        <w:t>didn't seem sufficient to make a machine learning model.</w:t>
      </w:r>
    </w:p>
    <w:p w14:paraId="118E303E" w14:textId="77777777" w:rsidR="00026D61" w:rsidRPr="00026D61" w:rsidRDefault="00026D61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026D61">
        <w:rPr>
          <w:rFonts w:ascii="Arial" w:hAnsi="Arial" w:cs="Arial"/>
          <w:color w:val="1D1C1D"/>
          <w:sz w:val="23"/>
          <w:szCs w:val="23"/>
        </w:rPr>
        <w:t>Our theory was that material prices</w:t>
      </w:r>
      <w:r>
        <w:rPr>
          <w:rFonts w:ascii="Arial" w:hAnsi="Arial" w:cs="Arial"/>
          <w:color w:val="1D1C1D"/>
          <w:sz w:val="23"/>
          <w:szCs w:val="23"/>
        </w:rPr>
        <w:t xml:space="preserve"> (</w:t>
      </w:r>
      <w:r w:rsidRPr="00026D61">
        <w:rPr>
          <w:rFonts w:ascii="Arial" w:hAnsi="Arial" w:cs="Arial"/>
          <w:color w:val="1D1C1D"/>
          <w:sz w:val="23"/>
          <w:szCs w:val="23"/>
        </w:rPr>
        <w:t>in part at least</w:t>
      </w:r>
      <w:r>
        <w:rPr>
          <w:rFonts w:ascii="Arial" w:hAnsi="Arial" w:cs="Arial"/>
          <w:color w:val="1D1C1D"/>
          <w:sz w:val="23"/>
          <w:szCs w:val="23"/>
        </w:rPr>
        <w:t xml:space="preserve">) </w:t>
      </w:r>
      <w:r w:rsidRPr="00026D61">
        <w:rPr>
          <w:rFonts w:ascii="Arial" w:hAnsi="Arial" w:cs="Arial"/>
          <w:color w:val="1D1C1D"/>
          <w:sz w:val="23"/>
          <w:szCs w:val="23"/>
        </w:rPr>
        <w:t>are somewhat governed by where the manufacturer is.</w:t>
      </w:r>
    </w:p>
    <w:p w14:paraId="0753525C" w14:textId="01F97696" w:rsidR="00026D61" w:rsidRPr="00026D61" w:rsidRDefault="00026D61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026D61">
        <w:rPr>
          <w:rFonts w:ascii="Arial" w:hAnsi="Arial" w:cs="Arial"/>
          <w:color w:val="1D1C1D"/>
          <w:sz w:val="23"/>
          <w:szCs w:val="23"/>
        </w:rPr>
        <w:t xml:space="preserve">Looking at the queries and creating simple histograms, it seemed that prices fluctuated on different </w:t>
      </w:r>
      <w:proofErr w:type="gramStart"/>
      <w:r w:rsidRPr="00026D61">
        <w:rPr>
          <w:rFonts w:ascii="Arial" w:hAnsi="Arial" w:cs="Arial"/>
          <w:color w:val="1D1C1D"/>
          <w:sz w:val="23"/>
          <w:szCs w:val="23"/>
        </w:rPr>
        <w:t>days</w:t>
      </w:r>
      <w:proofErr w:type="gramEnd"/>
      <w:r w:rsidRPr="00026D61">
        <w:rPr>
          <w:rFonts w:ascii="Arial" w:hAnsi="Arial" w:cs="Arial"/>
          <w:color w:val="1D1C1D"/>
          <w:sz w:val="23"/>
          <w:szCs w:val="23"/>
        </w:rPr>
        <w:t xml:space="preserve"> </w:t>
      </w:r>
      <w:r w:rsidR="007750F5">
        <w:rPr>
          <w:rFonts w:ascii="Arial" w:hAnsi="Arial" w:cs="Arial"/>
          <w:color w:val="1D1C1D"/>
          <w:sz w:val="23"/>
          <w:szCs w:val="23"/>
        </w:rPr>
        <w:t>so I made a day of the week feature</w:t>
      </w:r>
      <w:r w:rsidRPr="00026D61">
        <w:rPr>
          <w:rFonts w:ascii="Arial" w:hAnsi="Arial" w:cs="Arial"/>
          <w:color w:val="1D1C1D"/>
          <w:sz w:val="23"/>
          <w:szCs w:val="23"/>
        </w:rPr>
        <w:t>.</w:t>
      </w:r>
    </w:p>
    <w:p w14:paraId="2A061BE0" w14:textId="0F983BA9" w:rsidR="00E431A5" w:rsidRPr="007750F5" w:rsidRDefault="00026D61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026D61">
        <w:rPr>
          <w:rFonts w:ascii="Arial" w:hAnsi="Arial" w:cs="Arial"/>
          <w:color w:val="1D1C1D"/>
          <w:sz w:val="23"/>
          <w:szCs w:val="23"/>
        </w:rPr>
        <w:t xml:space="preserve">I realized that half of the items we </w:t>
      </w:r>
      <w:r>
        <w:rPr>
          <w:rFonts w:ascii="Arial" w:hAnsi="Arial" w:cs="Arial"/>
          <w:color w:val="1D1C1D"/>
          <w:sz w:val="23"/>
          <w:szCs w:val="23"/>
        </w:rPr>
        <w:t>are</w:t>
      </w:r>
      <w:r w:rsidRPr="00026D61">
        <w:rPr>
          <w:rFonts w:ascii="Arial" w:hAnsi="Arial" w:cs="Arial"/>
          <w:color w:val="1D1C1D"/>
          <w:sz w:val="23"/>
          <w:szCs w:val="23"/>
        </w:rPr>
        <w:t xml:space="preserve"> querying </w:t>
      </w:r>
      <w:r>
        <w:rPr>
          <w:rFonts w:ascii="Arial" w:hAnsi="Arial" w:cs="Arial"/>
          <w:color w:val="1D1C1D"/>
          <w:sz w:val="23"/>
          <w:szCs w:val="23"/>
        </w:rPr>
        <w:t>are</w:t>
      </w:r>
      <w:r w:rsidRPr="00026D61">
        <w:rPr>
          <w:rFonts w:ascii="Arial" w:hAnsi="Arial" w:cs="Arial"/>
          <w:color w:val="1D1C1D"/>
          <w:sz w:val="23"/>
          <w:szCs w:val="23"/>
        </w:rPr>
        <w:t xml:space="preserve"> made of copper and the other half </w:t>
      </w:r>
      <w:r>
        <w:rPr>
          <w:rFonts w:ascii="Arial" w:hAnsi="Arial" w:cs="Arial"/>
          <w:color w:val="1D1C1D"/>
          <w:sz w:val="23"/>
          <w:szCs w:val="23"/>
        </w:rPr>
        <w:t>are</w:t>
      </w:r>
      <w:r w:rsidRPr="00026D61">
        <w:rPr>
          <w:rFonts w:ascii="Arial" w:hAnsi="Arial" w:cs="Arial"/>
          <w:color w:val="1D1C1D"/>
          <w:sz w:val="23"/>
          <w:szCs w:val="23"/>
        </w:rPr>
        <w:t xml:space="preserve"> made of </w:t>
      </w:r>
      <w:proofErr w:type="gramStart"/>
      <w:r w:rsidRPr="00026D61">
        <w:rPr>
          <w:rFonts w:ascii="Arial" w:hAnsi="Arial" w:cs="Arial"/>
          <w:color w:val="1D1C1D"/>
          <w:sz w:val="23"/>
          <w:szCs w:val="23"/>
        </w:rPr>
        <w:t>steel</w:t>
      </w:r>
      <w:proofErr w:type="gramEnd"/>
      <w:r w:rsidR="007750F5">
        <w:rPr>
          <w:rFonts w:ascii="Arial" w:hAnsi="Arial" w:cs="Arial"/>
          <w:color w:val="1D1C1D"/>
          <w:sz w:val="23"/>
          <w:szCs w:val="23"/>
        </w:rPr>
        <w:t xml:space="preserve"> so I made a raw materials feature</w:t>
      </w:r>
      <w:r w:rsidRPr="00026D61">
        <w:rPr>
          <w:rFonts w:ascii="Arial" w:hAnsi="Arial" w:cs="Arial"/>
          <w:color w:val="1D1C1D"/>
          <w:sz w:val="23"/>
          <w:szCs w:val="23"/>
        </w:rPr>
        <w:t>.</w:t>
      </w:r>
      <w:r>
        <w:rPr>
          <w:rFonts w:ascii="Arial" w:hAnsi="Arial" w:cs="Arial"/>
          <w:color w:val="1D1C1D"/>
          <w:sz w:val="23"/>
          <w:szCs w:val="23"/>
        </w:rPr>
        <w:t xml:space="preserve"> </w:t>
      </w:r>
      <w:r w:rsidRPr="00026D61">
        <w:rPr>
          <w:rFonts w:ascii="Arial" w:hAnsi="Arial" w:cs="Arial"/>
          <w:color w:val="1D1C1D"/>
          <w:sz w:val="23"/>
          <w:szCs w:val="23"/>
        </w:rPr>
        <w:t xml:space="preserve">I then queried daily stock prices for copper and steel and added </w:t>
      </w:r>
      <w:r w:rsidR="007750F5">
        <w:rPr>
          <w:rFonts w:ascii="Arial" w:hAnsi="Arial" w:cs="Arial"/>
          <w:color w:val="1D1C1D"/>
          <w:sz w:val="23"/>
          <w:szCs w:val="23"/>
        </w:rPr>
        <w:t>that as well</w:t>
      </w:r>
      <w:r w:rsidRPr="00026D61">
        <w:rPr>
          <w:rFonts w:ascii="Arial" w:hAnsi="Arial" w:cs="Arial"/>
          <w:color w:val="1D1C1D"/>
          <w:sz w:val="23"/>
          <w:szCs w:val="23"/>
        </w:rPr>
        <w:t>.</w:t>
      </w:r>
    </w:p>
    <w:p w14:paraId="5E35750B" w14:textId="77777777" w:rsidR="007750F5" w:rsidRPr="00E431A5" w:rsidRDefault="007750F5" w:rsidP="007750F5">
      <w:pPr>
        <w:pStyle w:val="ListParagraph"/>
        <w:spacing w:line="276" w:lineRule="auto"/>
        <w:ind w:left="180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76A8B73D" w14:textId="59DA8610" w:rsidR="009F4BCE" w:rsidRDefault="00897D00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6. Description of the analysis phase of the project</w:t>
      </w:r>
      <w:r w:rsidR="004F5782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(ML)</w:t>
      </w:r>
    </w:p>
    <w:p w14:paraId="5767E210" w14:textId="00863BB3" w:rsidR="009F4BCE" w:rsidRDefault="004F5782" w:rsidP="009F4BCE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data validation </w:t>
      </w:r>
    </w:p>
    <w:p w14:paraId="38ACEDB6" w14:textId="059CEE9E" w:rsidR="007750F5" w:rsidRDefault="007750F5" w:rsidP="007750F5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 used a Shapiro-Wilk test to determine normality</w:t>
      </w:r>
    </w:p>
    <w:p w14:paraId="707ADF30" w14:textId="1BD8DCF0" w:rsidR="007750F5" w:rsidRDefault="007750F5" w:rsidP="007750F5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 used a Pearson test to check various correlations</w:t>
      </w:r>
    </w:p>
    <w:p w14:paraId="7CC1650B" w14:textId="7906A74F" w:rsidR="007750F5" w:rsidRPr="009F4BCE" w:rsidRDefault="007633DF" w:rsidP="007750F5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From there </w:t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s</w:t>
      </w:r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was plug and play: test, train,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plit,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cale and make different models from different features with my target being high/low prices</w:t>
      </w:r>
    </w:p>
    <w:p w14:paraId="5A9F1E11" w14:textId="7A562F77" w:rsidR="009F4BCE" w:rsidRPr="009F4BCE" w:rsidRDefault="004F5782" w:rsidP="009F4BCE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correlation matrices</w:t>
      </w:r>
    </w:p>
    <w:p w14:paraId="2977E3F2" w14:textId="77777777" w:rsidR="007633DF" w:rsidRDefault="00897D00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arah</w:t>
      </w:r>
      <w:r w:rsidR="004F5782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  <w:r w:rsidR="004F5782">
        <w:rPr>
          <w:rFonts w:ascii="Arial" w:hAnsi="Arial" w:cs="Arial"/>
          <w:color w:val="1D1C1D"/>
          <w:sz w:val="23"/>
          <w:szCs w:val="23"/>
          <w:shd w:val="clear" w:color="auto" w:fill="FFFFFF"/>
        </w:rPr>
        <w:tab/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7. Result of analysis</w:t>
      </w:r>
      <w:r w:rsidR="004F5782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: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onfusion matrix / discuss specifics in data features</w:t>
      </w:r>
    </w:p>
    <w:p w14:paraId="3E9783A1" w14:textId="77777777" w:rsidR="007633DF" w:rsidRDefault="007633DF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otes for Sarah:</w:t>
      </w:r>
    </w:p>
    <w:p w14:paraId="14AAAB7B" w14:textId="16445F61" w:rsidR="007633DF" w:rsidRDefault="007633DF" w:rsidP="007633DF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W</w:t>
      </w:r>
      <w:r>
        <w:rPr>
          <w:rFonts w:ascii="Arial" w:hAnsi="Arial" w:cs="Arial"/>
          <w:color w:val="1D1C1D"/>
          <w:sz w:val="23"/>
          <w:szCs w:val="23"/>
        </w:rPr>
        <w:t>ith</w:t>
      </w:r>
      <w:r w:rsidRPr="007633DF">
        <w:rPr>
          <w:rFonts w:ascii="Arial" w:hAnsi="Arial" w:cs="Arial"/>
          <w:color w:val="1D1C1D"/>
          <w:sz w:val="23"/>
          <w:szCs w:val="23"/>
        </w:rPr>
        <w:t xml:space="preserve"> the results from the Pearson </w:t>
      </w:r>
      <w:proofErr w:type="gramStart"/>
      <w:r w:rsidRPr="007633DF">
        <w:rPr>
          <w:rFonts w:ascii="Arial" w:hAnsi="Arial" w:cs="Arial"/>
          <w:color w:val="1D1C1D"/>
          <w:sz w:val="23"/>
          <w:szCs w:val="23"/>
        </w:rPr>
        <w:t>test</w:t>
      </w:r>
      <w:proofErr w:type="gramEnd"/>
      <w:r>
        <w:rPr>
          <w:rFonts w:ascii="Arial" w:hAnsi="Arial" w:cs="Arial"/>
          <w:color w:val="1D1C1D"/>
          <w:sz w:val="23"/>
          <w:szCs w:val="23"/>
        </w:rPr>
        <w:t xml:space="preserve"> </w:t>
      </w:r>
      <w:r w:rsidRPr="007633DF">
        <w:rPr>
          <w:rFonts w:ascii="Arial" w:hAnsi="Arial" w:cs="Arial"/>
          <w:color w:val="1D1C1D"/>
          <w:sz w:val="23"/>
          <w:szCs w:val="23"/>
        </w:rPr>
        <w:t>we were able to answer the following questions:</w:t>
      </w:r>
    </w:p>
    <w:p w14:paraId="3776BA85" w14:textId="126AECAB" w:rsidR="007633DF" w:rsidRPr="007633DF" w:rsidRDefault="007633DF" w:rsidP="007633DF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  <w:b/>
          <w:bCs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Is there a correlation between the cost of conduit and fittings?</w:t>
      </w:r>
      <w:r>
        <w:rPr>
          <w:rFonts w:ascii="Arial" w:hAnsi="Arial" w:cs="Arial"/>
          <w:color w:val="1D1C1D"/>
          <w:sz w:val="23"/>
          <w:szCs w:val="23"/>
        </w:rPr>
        <w:t xml:space="preserve"> </w:t>
      </w:r>
      <w:r w:rsidRPr="007633DF">
        <w:rPr>
          <w:rFonts w:ascii="Arial" w:hAnsi="Arial" w:cs="Arial"/>
          <w:b/>
          <w:bCs/>
          <w:color w:val="1D1C1D"/>
          <w:sz w:val="23"/>
          <w:szCs w:val="23"/>
        </w:rPr>
        <w:t>YES</w:t>
      </w:r>
    </w:p>
    <w:p w14:paraId="60DE4A6B" w14:textId="2AF22E11" w:rsidR="007633DF" w:rsidRPr="007633DF" w:rsidRDefault="007633DF" w:rsidP="007633DF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Is there a correlation between the cost of cable and the wires they require?</w:t>
      </w:r>
      <w:r>
        <w:rPr>
          <w:rFonts w:ascii="Arial" w:hAnsi="Arial" w:cs="Arial"/>
          <w:color w:val="1D1C1D"/>
          <w:sz w:val="23"/>
          <w:szCs w:val="23"/>
        </w:rPr>
        <w:t xml:space="preserve"> </w:t>
      </w:r>
      <w:r>
        <w:rPr>
          <w:rFonts w:ascii="Arial" w:hAnsi="Arial" w:cs="Arial"/>
          <w:b/>
          <w:bCs/>
          <w:color w:val="1D1C1D"/>
          <w:sz w:val="23"/>
          <w:szCs w:val="23"/>
        </w:rPr>
        <w:t>YES</w:t>
      </w:r>
    </w:p>
    <w:p w14:paraId="580BCE8C" w14:textId="77777777" w:rsidR="007633DF" w:rsidRDefault="007633DF" w:rsidP="007633DF">
      <w:pPr>
        <w:pStyle w:val="ListParagraph"/>
        <w:spacing w:line="276" w:lineRule="auto"/>
        <w:ind w:left="1440"/>
        <w:rPr>
          <w:rFonts w:ascii="Arial" w:hAnsi="Arial" w:cs="Arial"/>
          <w:color w:val="1D1C1D"/>
          <w:sz w:val="23"/>
          <w:szCs w:val="23"/>
        </w:rPr>
      </w:pPr>
    </w:p>
    <w:p w14:paraId="76B32CB0" w14:textId="74F48F31" w:rsidR="007633DF" w:rsidRDefault="007633DF" w:rsidP="007633DF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We used a decision tree logistic regression model</w:t>
      </w:r>
      <w:r>
        <w:rPr>
          <w:rFonts w:ascii="Arial" w:hAnsi="Arial" w:cs="Arial"/>
          <w:color w:val="1D1C1D"/>
          <w:sz w:val="23"/>
          <w:szCs w:val="23"/>
        </w:rPr>
        <w:t xml:space="preserve"> </w:t>
      </w:r>
      <w:r w:rsidR="00812BB0">
        <w:rPr>
          <w:rFonts w:ascii="Arial" w:hAnsi="Arial" w:cs="Arial"/>
          <w:color w:val="1D1C1D"/>
          <w:sz w:val="23"/>
          <w:szCs w:val="23"/>
        </w:rPr>
        <w:t>t</w:t>
      </w:r>
      <w:r w:rsidRPr="007633DF">
        <w:rPr>
          <w:rFonts w:ascii="Arial" w:hAnsi="Arial" w:cs="Arial"/>
          <w:color w:val="1D1C1D"/>
          <w:sz w:val="23"/>
          <w:szCs w:val="23"/>
        </w:rPr>
        <w:t>o determine:</w:t>
      </w:r>
    </w:p>
    <w:p w14:paraId="652646CE" w14:textId="4D9B2530" w:rsidR="00812BB0" w:rsidRDefault="00812BB0" w:rsidP="0053272B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  <w:color w:val="1D1C1D"/>
          <w:sz w:val="23"/>
          <w:szCs w:val="23"/>
        </w:rPr>
      </w:pPr>
      <w:r w:rsidRPr="00812BB0">
        <w:rPr>
          <w:rFonts w:ascii="Arial" w:hAnsi="Arial" w:cs="Arial"/>
          <w:color w:val="1D1C1D"/>
          <w:sz w:val="23"/>
          <w:szCs w:val="23"/>
        </w:rPr>
        <w:lastRenderedPageBreak/>
        <w:t>Could we use a machine learning model to predict cheap prices?</w:t>
      </w:r>
      <w:r>
        <w:rPr>
          <w:rFonts w:ascii="Arial" w:hAnsi="Arial" w:cs="Arial"/>
          <w:color w:val="1D1C1D"/>
          <w:sz w:val="23"/>
          <w:szCs w:val="23"/>
        </w:rPr>
        <w:t xml:space="preserve"> </w:t>
      </w:r>
      <w:r>
        <w:rPr>
          <w:rFonts w:ascii="Arial" w:hAnsi="Arial" w:cs="Arial"/>
          <w:b/>
          <w:bCs/>
          <w:color w:val="1D1C1D"/>
          <w:sz w:val="23"/>
          <w:szCs w:val="23"/>
        </w:rPr>
        <w:t xml:space="preserve">ABSOLUTELY (98% accuracy and </w:t>
      </w:r>
      <w:r w:rsidR="0053272B">
        <w:rPr>
          <w:rFonts w:ascii="Arial" w:hAnsi="Arial" w:cs="Arial"/>
          <w:b/>
          <w:bCs/>
          <w:color w:val="1D1C1D"/>
          <w:sz w:val="23"/>
          <w:szCs w:val="23"/>
        </w:rPr>
        <w:t>98% precision)</w:t>
      </w:r>
      <w:r w:rsidR="0053272B" w:rsidRPr="0053272B">
        <w:rPr>
          <w:noProof/>
        </w:rPr>
        <w:t xml:space="preserve"> </w:t>
      </w:r>
      <w:r w:rsidR="0053272B" w:rsidRPr="0053272B">
        <w:rPr>
          <w:rFonts w:ascii="Arial" w:hAnsi="Arial" w:cs="Arial"/>
          <w:b/>
          <w:bCs/>
          <w:color w:val="1D1C1D"/>
          <w:sz w:val="23"/>
          <w:szCs w:val="23"/>
        </w:rPr>
        <w:drawing>
          <wp:inline distT="0" distB="0" distL="0" distR="0" wp14:anchorId="37DFCC8D" wp14:editId="0F47329D">
            <wp:extent cx="3108960" cy="2770632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l="22967" t="22903" r="36852" b="10364"/>
                    <a:stretch/>
                  </pic:blipFill>
                  <pic:spPr bwMode="auto">
                    <a:xfrm>
                      <a:off x="0" y="0"/>
                      <a:ext cx="3108960" cy="27706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3272B">
        <w:rPr>
          <w:noProof/>
          <w:sz w:val="20"/>
          <w:szCs w:val="20"/>
        </w:rPr>
        <w:t>(‘Picture31.png’ in my images folder)</w:t>
      </w:r>
    </w:p>
    <w:p w14:paraId="009AD879" w14:textId="48F31D8F" w:rsidR="007633DF" w:rsidRPr="00812BB0" w:rsidRDefault="007633DF" w:rsidP="0053272B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Is there a relation</w:t>
      </w:r>
      <w:r w:rsidR="00812BB0">
        <w:rPr>
          <w:rFonts w:ascii="Arial" w:hAnsi="Arial" w:cs="Arial"/>
          <w:color w:val="1D1C1D"/>
          <w:sz w:val="23"/>
          <w:szCs w:val="23"/>
        </w:rPr>
        <w:t>ship</w:t>
      </w:r>
      <w:r w:rsidRPr="007633DF">
        <w:rPr>
          <w:rFonts w:ascii="Arial" w:hAnsi="Arial" w:cs="Arial"/>
          <w:color w:val="1D1C1D"/>
          <w:sz w:val="23"/>
          <w:szCs w:val="23"/>
        </w:rPr>
        <w:t xml:space="preserve"> between the cost of materials and the days of the week</w:t>
      </w:r>
      <w:r w:rsidR="00812BB0">
        <w:rPr>
          <w:rFonts w:ascii="Arial" w:hAnsi="Arial" w:cs="Arial"/>
          <w:color w:val="1D1C1D"/>
          <w:sz w:val="23"/>
          <w:szCs w:val="23"/>
        </w:rPr>
        <w:t xml:space="preserve">? </w:t>
      </w:r>
      <w:r w:rsidR="00812BB0" w:rsidRPr="00812BB0">
        <w:rPr>
          <w:rFonts w:ascii="Arial" w:hAnsi="Arial" w:cs="Arial"/>
          <w:b/>
          <w:bCs/>
          <w:color w:val="1D1C1D"/>
          <w:sz w:val="23"/>
          <w:szCs w:val="23"/>
        </w:rPr>
        <w:t>SOMEWHAT BUT</w:t>
      </w:r>
      <w:r w:rsidR="00812BB0">
        <w:rPr>
          <w:rFonts w:ascii="Arial" w:hAnsi="Arial" w:cs="Arial"/>
          <w:color w:val="1D1C1D"/>
          <w:sz w:val="23"/>
          <w:szCs w:val="23"/>
        </w:rPr>
        <w:t xml:space="preserve"> </w:t>
      </w:r>
      <w:r w:rsidR="00812BB0">
        <w:rPr>
          <w:rFonts w:ascii="Arial" w:hAnsi="Arial" w:cs="Arial"/>
          <w:b/>
          <w:bCs/>
          <w:color w:val="1D1C1D"/>
          <w:sz w:val="23"/>
          <w:szCs w:val="23"/>
        </w:rPr>
        <w:t>NOT A STRONG ONE (65% accuracy and 65% precision)</w:t>
      </w:r>
      <w:r w:rsidR="0053272B">
        <w:rPr>
          <w:rFonts w:ascii="Arial" w:hAnsi="Arial" w:cs="Arial"/>
          <w:b/>
          <w:bCs/>
          <w:color w:val="1D1C1D"/>
          <w:sz w:val="23"/>
          <w:szCs w:val="23"/>
        </w:rPr>
        <w:t xml:space="preserve">. </w:t>
      </w:r>
      <w:r w:rsidR="0053272B">
        <w:rPr>
          <w:rFonts w:ascii="Arial" w:hAnsi="Arial" w:cs="Arial"/>
          <w:color w:val="1D1C1D"/>
          <w:sz w:val="23"/>
          <w:szCs w:val="23"/>
        </w:rPr>
        <w:t xml:space="preserve">As it turns out, the number of returned queries </w:t>
      </w:r>
      <w:proofErr w:type="gramStart"/>
      <w:r w:rsidR="0053272B">
        <w:rPr>
          <w:rFonts w:ascii="Arial" w:hAnsi="Arial" w:cs="Arial"/>
          <w:color w:val="1D1C1D"/>
          <w:sz w:val="23"/>
          <w:szCs w:val="23"/>
        </w:rPr>
        <w:t>increase</w:t>
      </w:r>
      <w:proofErr w:type="gramEnd"/>
      <w:r w:rsidR="0053272B">
        <w:rPr>
          <w:rFonts w:ascii="Arial" w:hAnsi="Arial" w:cs="Arial"/>
          <w:color w:val="1D1C1D"/>
          <w:sz w:val="23"/>
          <w:szCs w:val="23"/>
        </w:rPr>
        <w:t xml:space="preserve"> around weekends due to increases in weekend advertising for the materials we queried. </w:t>
      </w:r>
      <w:r w:rsidR="0053272B" w:rsidRPr="0053272B">
        <w:rPr>
          <w:rFonts w:ascii="Arial" w:hAnsi="Arial" w:cs="Arial"/>
          <w:color w:val="1D1C1D"/>
          <w:sz w:val="23"/>
          <w:szCs w:val="23"/>
        </w:rPr>
        <w:drawing>
          <wp:inline distT="0" distB="0" distL="0" distR="0" wp14:anchorId="60F0BE28" wp14:editId="2527B59F">
            <wp:extent cx="4133088" cy="2825496"/>
            <wp:effectExtent l="0" t="0" r="127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 rotWithShape="1">
                    <a:blip r:embed="rId18"/>
                    <a:srcRect l="22911" t="21825" r="23392" b="9824"/>
                    <a:stretch/>
                  </pic:blipFill>
                  <pic:spPr bwMode="auto">
                    <a:xfrm>
                      <a:off x="0" y="0"/>
                      <a:ext cx="4133088" cy="28254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5102B">
        <w:rPr>
          <w:rFonts w:ascii="Arial" w:hAnsi="Arial" w:cs="Arial"/>
          <w:color w:val="1D1C1D"/>
          <w:sz w:val="23"/>
          <w:szCs w:val="23"/>
        </w:rPr>
        <w:t xml:space="preserve"> </w:t>
      </w:r>
      <w:r w:rsidR="0065102B">
        <w:rPr>
          <w:noProof/>
          <w:sz w:val="20"/>
          <w:szCs w:val="20"/>
        </w:rPr>
        <w:t>(‘Picture3</w:t>
      </w:r>
      <w:r w:rsidR="0065102B">
        <w:rPr>
          <w:noProof/>
          <w:sz w:val="20"/>
          <w:szCs w:val="20"/>
        </w:rPr>
        <w:t>2</w:t>
      </w:r>
      <w:r w:rsidR="0065102B">
        <w:rPr>
          <w:noProof/>
          <w:sz w:val="20"/>
          <w:szCs w:val="20"/>
        </w:rPr>
        <w:t>.png’ in my images</w:t>
      </w:r>
      <w:r w:rsidR="0065102B">
        <w:rPr>
          <w:noProof/>
          <w:sz w:val="20"/>
          <w:szCs w:val="20"/>
        </w:rPr>
        <w:t xml:space="preserve"> folder)</w:t>
      </w:r>
    </w:p>
    <w:p w14:paraId="0CB51059" w14:textId="66AFCB02" w:rsidR="007633DF" w:rsidRPr="0053272B" w:rsidRDefault="007633DF" w:rsidP="0053272B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Is there a relation</w:t>
      </w:r>
      <w:r w:rsidR="00812BB0" w:rsidRPr="0053272B">
        <w:rPr>
          <w:rFonts w:ascii="Arial" w:hAnsi="Arial" w:cs="Arial"/>
          <w:color w:val="1D1C1D"/>
          <w:sz w:val="23"/>
          <w:szCs w:val="23"/>
        </w:rPr>
        <w:t>ship</w:t>
      </w:r>
      <w:r w:rsidRPr="007633DF">
        <w:rPr>
          <w:rFonts w:ascii="Arial" w:hAnsi="Arial" w:cs="Arial"/>
          <w:color w:val="1D1C1D"/>
          <w:sz w:val="23"/>
          <w:szCs w:val="23"/>
        </w:rPr>
        <w:t xml:space="preserve"> </w:t>
      </w:r>
      <w:r w:rsidR="00812BB0" w:rsidRPr="00812BB0">
        <w:rPr>
          <w:rFonts w:ascii="Arial" w:hAnsi="Arial" w:cs="Arial"/>
          <w:color w:val="1D1C1D"/>
          <w:sz w:val="23"/>
          <w:szCs w:val="23"/>
        </w:rPr>
        <w:t>between a vendor’s location or region and how much they charge?</w:t>
      </w:r>
      <w:r w:rsidR="00812BB0" w:rsidRPr="0053272B">
        <w:rPr>
          <w:rFonts w:ascii="Arial" w:hAnsi="Arial" w:cs="Arial"/>
          <w:color w:val="1D1C1D"/>
          <w:sz w:val="23"/>
          <w:szCs w:val="23"/>
        </w:rPr>
        <w:t xml:space="preserve"> </w:t>
      </w:r>
      <w:r w:rsidR="00812BB0" w:rsidRPr="0053272B">
        <w:rPr>
          <w:rFonts w:ascii="Arial" w:hAnsi="Arial" w:cs="Arial"/>
          <w:b/>
          <w:bCs/>
          <w:color w:val="1D1C1D"/>
          <w:sz w:val="23"/>
          <w:szCs w:val="23"/>
        </w:rPr>
        <w:t>YES</w:t>
      </w:r>
      <w:r w:rsidR="00812BB0" w:rsidRPr="0053272B">
        <w:rPr>
          <w:rFonts w:ascii="Arial" w:hAnsi="Arial" w:cs="Arial"/>
          <w:color w:val="1D1C1D"/>
          <w:sz w:val="23"/>
          <w:szCs w:val="23"/>
        </w:rPr>
        <w:t>/</w:t>
      </w:r>
      <w:r w:rsidR="00812BB0" w:rsidRPr="0053272B">
        <w:rPr>
          <w:rFonts w:ascii="Arial" w:hAnsi="Arial" w:cs="Arial"/>
          <w:b/>
          <w:bCs/>
          <w:color w:val="1D1C1D"/>
          <w:sz w:val="23"/>
          <w:szCs w:val="23"/>
        </w:rPr>
        <w:t>SOMEWHAT (</w:t>
      </w:r>
      <w:r w:rsidR="00812BB0" w:rsidRPr="0053272B">
        <w:rPr>
          <w:rFonts w:ascii="Arial" w:hAnsi="Arial" w:cs="Arial"/>
          <w:b/>
          <w:bCs/>
          <w:color w:val="1D1C1D"/>
          <w:sz w:val="23"/>
          <w:szCs w:val="23"/>
        </w:rPr>
        <w:t>73</w:t>
      </w:r>
      <w:r w:rsidR="00812BB0" w:rsidRPr="0053272B">
        <w:rPr>
          <w:rFonts w:ascii="Arial" w:hAnsi="Arial" w:cs="Arial"/>
          <w:b/>
          <w:bCs/>
          <w:color w:val="1D1C1D"/>
          <w:sz w:val="23"/>
          <w:szCs w:val="23"/>
        </w:rPr>
        <w:t>% accuracy and 6</w:t>
      </w:r>
      <w:r w:rsidR="00812BB0" w:rsidRPr="0053272B">
        <w:rPr>
          <w:rFonts w:ascii="Arial" w:hAnsi="Arial" w:cs="Arial"/>
          <w:b/>
          <w:bCs/>
          <w:color w:val="1D1C1D"/>
          <w:sz w:val="23"/>
          <w:szCs w:val="23"/>
        </w:rPr>
        <w:t>9</w:t>
      </w:r>
      <w:r w:rsidR="00812BB0" w:rsidRPr="0053272B">
        <w:rPr>
          <w:rFonts w:ascii="Arial" w:hAnsi="Arial" w:cs="Arial"/>
          <w:b/>
          <w:bCs/>
          <w:color w:val="1D1C1D"/>
          <w:sz w:val="23"/>
          <w:szCs w:val="23"/>
        </w:rPr>
        <w:t>% precision)</w:t>
      </w:r>
      <w:r w:rsidR="0053272B" w:rsidRPr="0053272B">
        <w:rPr>
          <w:noProof/>
        </w:rPr>
        <w:t xml:space="preserve"> </w:t>
      </w:r>
      <w:r w:rsidR="0053272B" w:rsidRPr="0053272B">
        <w:rPr>
          <w:rFonts w:ascii="Arial" w:hAnsi="Arial" w:cs="Arial"/>
          <w:b/>
          <w:bCs/>
          <w:color w:val="1D1C1D"/>
          <w:sz w:val="23"/>
          <w:szCs w:val="23"/>
        </w:rPr>
        <w:lastRenderedPageBreak/>
        <w:drawing>
          <wp:inline distT="0" distB="0" distL="0" distR="0" wp14:anchorId="739D590D" wp14:editId="1D3C7AE3">
            <wp:extent cx="4169664" cy="2779776"/>
            <wp:effectExtent l="0" t="0" r="2540" b="1905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 rotWithShape="1">
                    <a:blip r:embed="rId19"/>
                    <a:srcRect l="22529" t="22724" r="23488" b="10185"/>
                    <a:stretch/>
                  </pic:blipFill>
                  <pic:spPr bwMode="auto">
                    <a:xfrm>
                      <a:off x="0" y="0"/>
                      <a:ext cx="4169664" cy="27797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5102B">
        <w:rPr>
          <w:noProof/>
        </w:rPr>
        <w:t xml:space="preserve"> </w:t>
      </w:r>
      <w:r w:rsidR="0065102B">
        <w:rPr>
          <w:noProof/>
          <w:sz w:val="20"/>
          <w:szCs w:val="20"/>
        </w:rPr>
        <w:t>(‘Picture3</w:t>
      </w:r>
      <w:r w:rsidR="0065102B">
        <w:rPr>
          <w:noProof/>
          <w:sz w:val="20"/>
          <w:szCs w:val="20"/>
        </w:rPr>
        <w:t>3</w:t>
      </w:r>
      <w:r w:rsidR="0065102B">
        <w:rPr>
          <w:noProof/>
          <w:sz w:val="20"/>
          <w:szCs w:val="20"/>
        </w:rPr>
        <w:t>.png’ in my images</w:t>
      </w:r>
      <w:r w:rsidR="0065102B">
        <w:rPr>
          <w:noProof/>
          <w:sz w:val="20"/>
          <w:szCs w:val="20"/>
        </w:rPr>
        <w:t xml:space="preserve"> folder)</w:t>
      </w:r>
    </w:p>
    <w:p w14:paraId="565067B8" w14:textId="7E03E69E" w:rsidR="004F5782" w:rsidRPr="0053272B" w:rsidRDefault="00897D00" w:rsidP="0053272B">
      <w:pPr>
        <w:spacing w:line="276" w:lineRule="auto"/>
        <w:rPr>
          <w:rFonts w:ascii="Arial" w:hAnsi="Arial" w:cs="Arial"/>
          <w:color w:val="1D1C1D"/>
          <w:sz w:val="23"/>
          <w:szCs w:val="23"/>
        </w:rPr>
      </w:pPr>
      <w:r w:rsidRPr="0053272B">
        <w:rPr>
          <w:rFonts w:ascii="Arial" w:hAnsi="Arial" w:cs="Arial"/>
          <w:color w:val="1D1C1D"/>
          <w:sz w:val="23"/>
          <w:szCs w:val="23"/>
        </w:rPr>
        <w:br/>
      </w:r>
    </w:p>
    <w:p w14:paraId="2FCA533C" w14:textId="77777777" w:rsidR="004F5782" w:rsidRDefault="004F5782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Alexei: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ab/>
      </w:r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8. Recommendation for future analysis/ Anything the team would have done differently: Expand on website…</w:t>
      </w:r>
      <w:proofErr w:type="spellStart"/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etc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9. Technologies, languages, tools, and algorithms used throughout the project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(</w:t>
      </w:r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short discussion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)</w:t>
      </w:r>
    </w:p>
    <w:p w14:paraId="3838E714" w14:textId="01BC4FFA" w:rsidR="00897D00" w:rsidRDefault="004F5782" w:rsidP="007B24C6">
      <w:pPr>
        <w:ind w:left="360"/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ncy: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ab/>
      </w:r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10. The team demonstrates interactivity of dashboard in real time</w:t>
      </w:r>
      <w:r w:rsidR="00897D00">
        <w:rPr>
          <w:rFonts w:ascii="Arial" w:hAnsi="Arial" w:cs="Arial"/>
          <w:color w:val="1D1C1D"/>
          <w:sz w:val="23"/>
          <w:szCs w:val="23"/>
        </w:rPr>
        <w:br/>
      </w:r>
      <w:r w:rsidR="007F1C6F">
        <w:t>Notes for Alexei:</w:t>
      </w:r>
    </w:p>
    <w:p w14:paraId="3054E23E" w14:textId="628DAE0B" w:rsidR="007F1C6F" w:rsidRDefault="007F1C6F" w:rsidP="007F1C6F">
      <w:pPr>
        <w:pStyle w:val="ListParagraph"/>
        <w:numPr>
          <w:ilvl w:val="0"/>
          <w:numId w:val="12"/>
        </w:numPr>
      </w:pPr>
      <w:r>
        <w:t>In the future we’d add the following features:</w:t>
      </w:r>
    </w:p>
    <w:p w14:paraId="705AB47C" w14:textId="43D8D873" w:rsidR="007F1C6F" w:rsidRDefault="007F1C6F" w:rsidP="007F1C6F">
      <w:pPr>
        <w:pStyle w:val="ListParagraph"/>
        <w:numPr>
          <w:ilvl w:val="1"/>
          <w:numId w:val="12"/>
        </w:numPr>
      </w:pPr>
      <w:r w:rsidRPr="007F1C6F">
        <w:t>Weight of materials item being queried</w:t>
      </w:r>
    </w:p>
    <w:p w14:paraId="2D2F6F92" w14:textId="313CF500" w:rsidR="007F1C6F" w:rsidRDefault="007F1C6F" w:rsidP="000055DF">
      <w:pPr>
        <w:pStyle w:val="ListParagraph"/>
        <w:numPr>
          <w:ilvl w:val="1"/>
          <w:numId w:val="12"/>
        </w:numPr>
      </w:pPr>
      <w:r w:rsidRPr="007F1C6F">
        <w:t>Size of vendor (is it a big or small company?)</w:t>
      </w:r>
    </w:p>
    <w:p w14:paraId="0A8FCD5B" w14:textId="41BEE864" w:rsidR="000055DF" w:rsidRDefault="000055DF" w:rsidP="000055DF">
      <w:pPr>
        <w:pStyle w:val="ListParagraph"/>
        <w:numPr>
          <w:ilvl w:val="0"/>
          <w:numId w:val="12"/>
        </w:numPr>
      </w:pPr>
      <w:r>
        <w:t>In the future we’d add t</w:t>
      </w:r>
      <w:r>
        <w:t xml:space="preserve">ry the </w:t>
      </w:r>
      <w:r>
        <w:t>following</w:t>
      </w:r>
      <w:r>
        <w:t>:</w:t>
      </w:r>
    </w:p>
    <w:p w14:paraId="4D73E92E" w14:textId="4C11E817" w:rsidR="000055DF" w:rsidRDefault="000055DF" w:rsidP="000055DF">
      <w:pPr>
        <w:pStyle w:val="ListParagraph"/>
        <w:numPr>
          <w:ilvl w:val="1"/>
          <w:numId w:val="12"/>
        </w:numPr>
      </w:pPr>
      <w:r>
        <w:t>A Naïve-Bayes model to account for prior probability</w:t>
      </w:r>
    </w:p>
    <w:p w14:paraId="494512C0" w14:textId="363A408D" w:rsidR="000055DF" w:rsidRDefault="000055DF" w:rsidP="000055DF">
      <w:pPr>
        <w:pStyle w:val="ListParagraph"/>
        <w:numPr>
          <w:ilvl w:val="1"/>
          <w:numId w:val="12"/>
        </w:numPr>
      </w:pPr>
      <w:r>
        <w:t xml:space="preserve">A Regression model to predict which day of the week </w:t>
      </w:r>
      <w:r>
        <w:t>or which vendor</w:t>
      </w:r>
      <w:r>
        <w:t xml:space="preserve"> is best to shop</w:t>
      </w:r>
    </w:p>
    <w:p w14:paraId="73CB360F" w14:textId="55211A84" w:rsidR="000055DF" w:rsidRDefault="000055DF" w:rsidP="000055DF">
      <w:pPr>
        <w:pStyle w:val="ListParagraph"/>
        <w:numPr>
          <w:ilvl w:val="1"/>
          <w:numId w:val="12"/>
        </w:numPr>
      </w:pPr>
      <w:r>
        <w:lastRenderedPageBreak/>
        <w:t xml:space="preserve">We used Python to query </w:t>
      </w:r>
      <w:proofErr w:type="gramStart"/>
      <w:r>
        <w:t>API’s</w:t>
      </w:r>
      <w:proofErr w:type="gramEnd"/>
      <w:r>
        <w:t xml:space="preserve"> but we might have gotten more specific results had we used JSON</w:t>
      </w:r>
    </w:p>
    <w:p w14:paraId="29D3E9AA" w14:textId="2641E6EE" w:rsidR="000055DF" w:rsidRDefault="000055DF" w:rsidP="000055DF">
      <w:pPr>
        <w:ind w:left="1080"/>
      </w:pPr>
      <w:r>
        <w:t xml:space="preserve"> </w:t>
      </w:r>
    </w:p>
    <w:sectPr w:rsidR="00005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63054"/>
    <w:multiLevelType w:val="hybridMultilevel"/>
    <w:tmpl w:val="93E0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765E1"/>
    <w:multiLevelType w:val="hybridMultilevel"/>
    <w:tmpl w:val="6DC0BD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EA5515F"/>
    <w:multiLevelType w:val="hybridMultilevel"/>
    <w:tmpl w:val="BB3EEC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0EF0172"/>
    <w:multiLevelType w:val="hybridMultilevel"/>
    <w:tmpl w:val="0966E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8D27D7C"/>
    <w:multiLevelType w:val="hybridMultilevel"/>
    <w:tmpl w:val="AD6EF20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56D44580"/>
    <w:multiLevelType w:val="hybridMultilevel"/>
    <w:tmpl w:val="E1B8D75E"/>
    <w:lvl w:ilvl="0" w:tplc="BD504D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BAB7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55207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F02E4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8637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7404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3D061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A6E8A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8DC08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FE94B61"/>
    <w:multiLevelType w:val="hybridMultilevel"/>
    <w:tmpl w:val="091845B8"/>
    <w:lvl w:ilvl="0" w:tplc="25FCA1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B2E65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8AB78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BE4D6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14B3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CB48D9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498CA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62829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4811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6C5AAD"/>
    <w:multiLevelType w:val="hybridMultilevel"/>
    <w:tmpl w:val="D8F4A84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F9A29B6"/>
    <w:multiLevelType w:val="hybridMultilevel"/>
    <w:tmpl w:val="C88E80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0F81ACA"/>
    <w:multiLevelType w:val="hybridMultilevel"/>
    <w:tmpl w:val="6B0ADE2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14247EC"/>
    <w:multiLevelType w:val="hybridMultilevel"/>
    <w:tmpl w:val="C770C5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F023521"/>
    <w:multiLevelType w:val="hybridMultilevel"/>
    <w:tmpl w:val="C9ECD952"/>
    <w:lvl w:ilvl="0" w:tplc="A344F2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554FD7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5F4D54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DBCFC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5C4D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361F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814CB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9007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F3A46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01848331">
    <w:abstractNumId w:val="0"/>
  </w:num>
  <w:num w:numId="2" w16cid:durableId="1191799762">
    <w:abstractNumId w:val="1"/>
  </w:num>
  <w:num w:numId="3" w16cid:durableId="1157499494">
    <w:abstractNumId w:val="2"/>
  </w:num>
  <w:num w:numId="4" w16cid:durableId="1041594400">
    <w:abstractNumId w:val="4"/>
  </w:num>
  <w:num w:numId="5" w16cid:durableId="877595237">
    <w:abstractNumId w:val="8"/>
  </w:num>
  <w:num w:numId="6" w16cid:durableId="1806268950">
    <w:abstractNumId w:val="5"/>
  </w:num>
  <w:num w:numId="7" w16cid:durableId="2049063418">
    <w:abstractNumId w:val="7"/>
  </w:num>
  <w:num w:numId="8" w16cid:durableId="20009220">
    <w:abstractNumId w:val="6"/>
  </w:num>
  <w:num w:numId="9" w16cid:durableId="385841828">
    <w:abstractNumId w:val="11"/>
  </w:num>
  <w:num w:numId="10" w16cid:durableId="7130">
    <w:abstractNumId w:val="9"/>
  </w:num>
  <w:num w:numId="11" w16cid:durableId="2048526862">
    <w:abstractNumId w:val="10"/>
  </w:num>
  <w:num w:numId="12" w16cid:durableId="7969456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NjEAUsZmBqaWhko6SsGpxcWZ+XkgBYZGtQArhgUXLQAAAA=="/>
  </w:docVars>
  <w:rsids>
    <w:rsidRoot w:val="00FB4854"/>
    <w:rsid w:val="000055DF"/>
    <w:rsid w:val="00026D61"/>
    <w:rsid w:val="000636B8"/>
    <w:rsid w:val="00071FA2"/>
    <w:rsid w:val="000721F0"/>
    <w:rsid w:val="00075B2D"/>
    <w:rsid w:val="00080E8D"/>
    <w:rsid w:val="00083F2B"/>
    <w:rsid w:val="000B223A"/>
    <w:rsid w:val="00133A2B"/>
    <w:rsid w:val="0016160B"/>
    <w:rsid w:val="001C35F5"/>
    <w:rsid w:val="001D22C2"/>
    <w:rsid w:val="00285361"/>
    <w:rsid w:val="002947DE"/>
    <w:rsid w:val="002F734A"/>
    <w:rsid w:val="00380755"/>
    <w:rsid w:val="004B287F"/>
    <w:rsid w:val="004F5782"/>
    <w:rsid w:val="0053272B"/>
    <w:rsid w:val="005C637A"/>
    <w:rsid w:val="0065102B"/>
    <w:rsid w:val="006D3496"/>
    <w:rsid w:val="00733499"/>
    <w:rsid w:val="007633DF"/>
    <w:rsid w:val="007750F5"/>
    <w:rsid w:val="007B24C6"/>
    <w:rsid w:val="007D067C"/>
    <w:rsid w:val="007F1C6F"/>
    <w:rsid w:val="00812BB0"/>
    <w:rsid w:val="00897D00"/>
    <w:rsid w:val="008F0950"/>
    <w:rsid w:val="0090797D"/>
    <w:rsid w:val="009B5BBC"/>
    <w:rsid w:val="009F4BCE"/>
    <w:rsid w:val="00A2356F"/>
    <w:rsid w:val="00DF13B0"/>
    <w:rsid w:val="00E431A5"/>
    <w:rsid w:val="00E675DE"/>
    <w:rsid w:val="00EA5C8A"/>
    <w:rsid w:val="00EF7DA5"/>
    <w:rsid w:val="00F06C3E"/>
    <w:rsid w:val="00F30C32"/>
    <w:rsid w:val="00F46F30"/>
    <w:rsid w:val="00FB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CB65C"/>
  <w15:chartTrackingRefBased/>
  <w15:docId w15:val="{279F9171-954C-48FE-8438-6FC34916B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C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75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5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1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092287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5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31934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10461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4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64475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hyperlink" Target="https://deepnote.com/workspace/estimatorproject-6166945d-6ec6-41f0-bb95-87f4a60e4841/project/WorkingAutomatedEstimator-59dc3a3e-9636-43f0-9372-adacb8d143f7/notebook/Working_Estimator_Script-9386e927ee03453397c483eb80ef1906" TargetMode="External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15</Pages>
  <Words>1012</Words>
  <Characters>577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25</cp:revision>
  <dcterms:created xsi:type="dcterms:W3CDTF">2022-10-30T20:07:00Z</dcterms:created>
  <dcterms:modified xsi:type="dcterms:W3CDTF">2022-11-16T00:04:00Z</dcterms:modified>
</cp:coreProperties>
</file>